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CC7" w:rsidRPr="002D6F75" w:rsidRDefault="00215CC7" w:rsidP="00215CC7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15CC7" w:rsidRPr="002D6F75" w:rsidRDefault="00215CC7" w:rsidP="00215CC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0/23</w:t>
      </w:r>
    </w:p>
    <w:p w:rsidR="00215CC7" w:rsidRPr="002D6F75" w:rsidRDefault="00215CC7" w:rsidP="00215CC7">
      <w:pPr>
        <w:rPr>
          <w:lang w:val="es-ES"/>
        </w:rPr>
      </w:pPr>
    </w:p>
    <w:p w:rsidR="00215CC7" w:rsidRPr="002D6F75" w:rsidRDefault="00215CC7" w:rsidP="00215CC7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1852/23</w:t>
      </w:r>
    </w:p>
    <w:p w:rsidR="00215CC7" w:rsidRPr="002D6F75" w:rsidRDefault="00215CC7" w:rsidP="00215C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15CC7" w:rsidRPr="002D6F75" w:rsidRDefault="00215CC7" w:rsidP="00215C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6 de junio de 2023</w:t>
      </w:r>
    </w:p>
    <w:p w:rsidR="00215CC7" w:rsidRPr="002D6F75" w:rsidRDefault="00215CC7" w:rsidP="00215CC7">
      <w:pPr>
        <w:spacing w:line="260" w:lineRule="exact"/>
        <w:jc w:val="both"/>
        <w:rPr>
          <w:lang w:val="es-ES"/>
        </w:rPr>
      </w:pPr>
    </w:p>
    <w:p w:rsidR="00215CC7" w:rsidRDefault="00215CC7" w:rsidP="00215CC7">
      <w:pPr>
        <w:spacing w:line="260" w:lineRule="exact"/>
        <w:jc w:val="both"/>
        <w:rPr>
          <w:b/>
          <w:bCs/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15CC7" w:rsidRPr="002D6F75" w:rsidRDefault="00215CC7" w:rsidP="00215CC7">
      <w:pPr>
        <w:spacing w:line="260" w:lineRule="exact"/>
        <w:jc w:val="both"/>
        <w:rPr>
          <w:b/>
          <w:bCs/>
          <w:lang w:val="es-ES"/>
        </w:rPr>
      </w:pPr>
    </w:p>
    <w:p w:rsidR="00215CC7" w:rsidRPr="002D6F75" w:rsidRDefault="00215CC7" w:rsidP="00215CC7">
      <w:pPr>
        <w:spacing w:line="260" w:lineRule="exact"/>
        <w:ind w:firstLine="851"/>
        <w:jc w:val="both"/>
        <w:rPr>
          <w:bCs/>
          <w:lang w:val="es-ES_tradnl"/>
        </w:rPr>
      </w:pPr>
      <w:r w:rsidRPr="002D6F75">
        <w:rPr>
          <w:bCs/>
          <w:lang w:val="es-ES_tradnl"/>
        </w:rPr>
        <w:t>L</w:t>
      </w:r>
      <w:r>
        <w:rPr>
          <w:bCs/>
          <w:lang w:val="es-ES_tradnl"/>
        </w:rPr>
        <w:t xml:space="preserve">a renuncia del Ing. Fernando </w:t>
      </w:r>
      <w:proofErr w:type="spellStart"/>
      <w:r>
        <w:rPr>
          <w:bCs/>
          <w:lang w:val="es-ES_tradnl"/>
        </w:rPr>
        <w:t>Sagui</w:t>
      </w:r>
      <w:proofErr w:type="spellEnd"/>
      <w:r>
        <w:rPr>
          <w:bCs/>
          <w:lang w:val="es-ES_tradnl"/>
        </w:rPr>
        <w:t xml:space="preserve"> (</w:t>
      </w:r>
      <w:proofErr w:type="spellStart"/>
      <w:r>
        <w:rPr>
          <w:bCs/>
          <w:lang w:val="es-ES_tradnl"/>
        </w:rPr>
        <w:t>Leg</w:t>
      </w:r>
      <w:proofErr w:type="spellEnd"/>
      <w:r>
        <w:rPr>
          <w:bCs/>
          <w:lang w:val="es-ES_tradnl"/>
        </w:rPr>
        <w:t>. 11107*Cargo de Planta 27028902</w:t>
      </w:r>
      <w:r w:rsidRPr="002D6F75">
        <w:rPr>
          <w:bCs/>
          <w:lang w:val="es-ES_tradnl"/>
        </w:rPr>
        <w:t>) en un cargo de Asistente de Docencia con dedicación simple en la asignatura</w:t>
      </w:r>
      <w:r>
        <w:rPr>
          <w:bCs/>
          <w:lang w:val="es-ES_tradnl"/>
        </w:rPr>
        <w:t xml:space="preserve"> “Sistemas Operativos” aceptada por Res. CDCIC – 075/20</w:t>
      </w:r>
      <w:r w:rsidRPr="002D6F75">
        <w:rPr>
          <w:bCs/>
          <w:lang w:val="es-ES_tradnl"/>
        </w:rPr>
        <w:t>; y</w:t>
      </w:r>
    </w:p>
    <w:p w:rsidR="00215CC7" w:rsidRPr="002D6F75" w:rsidRDefault="00215CC7" w:rsidP="00215CC7">
      <w:pPr>
        <w:spacing w:line="260" w:lineRule="exact"/>
        <w:ind w:firstLine="1440"/>
        <w:jc w:val="both"/>
        <w:rPr>
          <w:lang w:val="es-ES_tradnl"/>
        </w:rPr>
      </w:pPr>
    </w:p>
    <w:p w:rsidR="00215CC7" w:rsidRDefault="00215CC7" w:rsidP="00215CC7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215CC7" w:rsidRPr="002D6F75" w:rsidRDefault="00215CC7" w:rsidP="00215CC7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15CC7" w:rsidRPr="002D6F75" w:rsidRDefault="00215CC7" w:rsidP="00215CC7">
      <w:pPr>
        <w:jc w:val="both"/>
        <w:rPr>
          <w:lang w:val="es-ES"/>
        </w:rPr>
      </w:pPr>
    </w:p>
    <w:p w:rsidR="00215CC7" w:rsidRPr="002D6F75" w:rsidRDefault="00215CC7" w:rsidP="00215CC7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215CC7" w:rsidRPr="002D6F75" w:rsidRDefault="00215CC7" w:rsidP="00215CC7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15CC7" w:rsidRPr="002D6F75" w:rsidRDefault="00215CC7" w:rsidP="00215CC7">
      <w:pPr>
        <w:spacing w:line="260" w:lineRule="exact"/>
        <w:ind w:right="-29" w:firstLine="709"/>
        <w:jc w:val="both"/>
        <w:rPr>
          <w:lang w:val="es-ES"/>
        </w:rPr>
      </w:pPr>
      <w:r w:rsidRPr="002D6F75">
        <w:rPr>
          <w:lang w:val="es-ES"/>
        </w:rPr>
        <w:t xml:space="preserve">  Que resulta imperioso llamar dicho cargo en la asignat</w:t>
      </w:r>
      <w:r>
        <w:rPr>
          <w:lang w:val="es-ES"/>
        </w:rPr>
        <w:t>ura “Inteligencia Artificial</w:t>
      </w:r>
      <w:r w:rsidRPr="002D6F75">
        <w:rPr>
          <w:lang w:val="es-ES"/>
        </w:rPr>
        <w:t>”</w:t>
      </w:r>
      <w:r>
        <w:rPr>
          <w:lang w:val="es-ES"/>
        </w:rPr>
        <w:t xml:space="preserve"> para cubrir las necesidades del Área II</w:t>
      </w:r>
      <w:r w:rsidRPr="002D6F75">
        <w:rPr>
          <w:lang w:val="es-ES"/>
        </w:rPr>
        <w:t>;</w:t>
      </w:r>
    </w:p>
    <w:p w:rsidR="00215CC7" w:rsidRPr="002D6F75" w:rsidRDefault="00215CC7" w:rsidP="00215CC7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15CC7" w:rsidRPr="002D6F75" w:rsidRDefault="00215CC7" w:rsidP="00215CC7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 en su reunión de fecha 06 de junio de 2023</w:t>
      </w:r>
      <w:r w:rsidRPr="002D6F75">
        <w:rPr>
          <w:lang w:val="es-AR"/>
        </w:rPr>
        <w:t xml:space="preserve"> el correspondiente llamado;</w:t>
      </w:r>
    </w:p>
    <w:p w:rsidR="00215CC7" w:rsidRPr="002D6F75" w:rsidRDefault="00215CC7" w:rsidP="00215CC7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15CC7" w:rsidRPr="002D6F75" w:rsidRDefault="00215CC7" w:rsidP="00215CC7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15CC7" w:rsidRPr="002D6F75" w:rsidRDefault="00215CC7" w:rsidP="00215C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15CC7" w:rsidRPr="002D6F75" w:rsidRDefault="00215CC7" w:rsidP="00215CC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15CC7" w:rsidRPr="002D6F75" w:rsidRDefault="00215CC7" w:rsidP="00215CC7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15CC7" w:rsidRPr="002D6F75" w:rsidRDefault="00215CC7" w:rsidP="00215CC7">
      <w:pPr>
        <w:spacing w:line="260" w:lineRule="exact"/>
        <w:rPr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215CC7" w:rsidRPr="002D6F75" w:rsidRDefault="00215CC7" w:rsidP="00215CC7">
      <w:pPr>
        <w:spacing w:line="260" w:lineRule="exact"/>
        <w:jc w:val="both"/>
        <w:rPr>
          <w:b/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b/>
          <w:lang w:val="es-ES"/>
        </w:rPr>
      </w:pPr>
      <w:r w:rsidRPr="002D6F75">
        <w:rPr>
          <w:b/>
          <w:lang w:val="es-ES"/>
        </w:rPr>
        <w:t xml:space="preserve">Área II: </w:t>
      </w:r>
      <w:r>
        <w:rPr>
          <w:b/>
          <w:lang w:val="es-ES"/>
        </w:rPr>
        <w:t>Teoría de Ciencias de la Computación</w:t>
      </w:r>
    </w:p>
    <w:p w:rsidR="00215CC7" w:rsidRPr="002D6F75" w:rsidRDefault="00215CC7" w:rsidP="00215CC7">
      <w:pPr>
        <w:spacing w:line="260" w:lineRule="exact"/>
        <w:jc w:val="both"/>
        <w:rPr>
          <w:b/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b/>
          <w:lang w:val="es-ES_tradnl"/>
        </w:rPr>
      </w:pPr>
      <w:r w:rsidRPr="002D6F75">
        <w:rPr>
          <w:lang w:val="es-ES"/>
        </w:rPr>
        <w:t>Un cargo de</w:t>
      </w:r>
      <w:r w:rsidRPr="002D6F75">
        <w:rPr>
          <w:b/>
          <w:lang w:val="es-ES"/>
        </w:rPr>
        <w:t xml:space="preserve"> </w:t>
      </w:r>
      <w:r w:rsidRPr="002D6F75">
        <w:rPr>
          <w:lang w:val="es-ES_tradnl"/>
        </w:rPr>
        <w:t>Asistente de Docencia con dedicación simple</w:t>
      </w:r>
      <w:r w:rsidRPr="002D6F75">
        <w:rPr>
          <w:b/>
          <w:lang w:val="es-ES_tradnl"/>
        </w:rPr>
        <w:t>,</w:t>
      </w:r>
      <w:r w:rsidRPr="002D6F75">
        <w:rPr>
          <w:lang w:val="es-ES_tradnl"/>
        </w:rPr>
        <w:t xml:space="preserve"> asignatura </w:t>
      </w:r>
      <w:r>
        <w:rPr>
          <w:b/>
          <w:lang w:val="es-ES_tradnl"/>
        </w:rPr>
        <w:t>“Inteligencia Artificial” (Cód. 5684</w:t>
      </w:r>
      <w:r w:rsidRPr="002D6F75">
        <w:rPr>
          <w:b/>
          <w:lang w:val="es-ES_tradnl"/>
        </w:rPr>
        <w:t xml:space="preserve">); </w:t>
      </w:r>
    </w:p>
    <w:p w:rsidR="00215CC7" w:rsidRPr="002D6F75" w:rsidRDefault="00215CC7" w:rsidP="00215CC7">
      <w:pPr>
        <w:spacing w:line="260" w:lineRule="exact"/>
        <w:jc w:val="both"/>
        <w:rPr>
          <w:b/>
          <w:lang w:val="es-ES_tradnl"/>
        </w:rPr>
      </w:pPr>
    </w:p>
    <w:p w:rsidR="00215CC7" w:rsidRPr="002D6F75" w:rsidRDefault="00215CC7" w:rsidP="00215CC7">
      <w:pPr>
        <w:spacing w:line="260" w:lineRule="exact"/>
        <w:jc w:val="both"/>
        <w:rPr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215CC7" w:rsidRDefault="00215CC7" w:rsidP="00215CC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215CC7" w:rsidRDefault="00215CC7" w:rsidP="00215CC7">
      <w:pPr>
        <w:spacing w:line="260" w:lineRule="exact"/>
        <w:jc w:val="both"/>
        <w:rPr>
          <w:lang w:val="es-ES"/>
        </w:rPr>
      </w:pPr>
      <w:r w:rsidRPr="002D6F75">
        <w:rPr>
          <w:lang w:val="es-ES"/>
        </w:rPr>
        <w:t xml:space="preserve">  </w:t>
      </w:r>
    </w:p>
    <w:p w:rsidR="00215CC7" w:rsidRDefault="00215CC7" w:rsidP="00215CC7">
      <w:pPr>
        <w:spacing w:line="260" w:lineRule="exact"/>
        <w:jc w:val="both"/>
        <w:rPr>
          <w:lang w:val="es-ES"/>
        </w:rPr>
      </w:pPr>
    </w:p>
    <w:p w:rsidR="00215CC7" w:rsidRDefault="00215CC7" w:rsidP="00215CC7">
      <w:pPr>
        <w:spacing w:line="260" w:lineRule="exact"/>
        <w:jc w:val="both"/>
        <w:rPr>
          <w:lang w:val="es-ES"/>
        </w:rPr>
      </w:pPr>
    </w:p>
    <w:p w:rsidR="00215CC7" w:rsidRDefault="00215CC7" w:rsidP="00215CC7">
      <w:pPr>
        <w:spacing w:line="260" w:lineRule="exact"/>
        <w:jc w:val="both"/>
        <w:rPr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170/23</w:t>
      </w:r>
    </w:p>
    <w:p w:rsidR="00215CC7" w:rsidRPr="002D6F75" w:rsidRDefault="00215CC7" w:rsidP="00215CC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215CC7" w:rsidRPr="002D6F75" w:rsidRDefault="00215CC7" w:rsidP="00215CC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eligencia Artificial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15CC7" w:rsidRPr="002D6F75" w:rsidTr="00B766F9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5CC7" w:rsidRPr="002D6F75" w:rsidRDefault="00215CC7" w:rsidP="00B766F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5CC7" w:rsidRPr="002D6F75" w:rsidRDefault="00215CC7" w:rsidP="00B766F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15CC7" w:rsidRPr="002D6F75" w:rsidTr="00B766F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15CC7" w:rsidRPr="002D6F75" w:rsidRDefault="00215CC7" w:rsidP="00B766F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15CC7" w:rsidRPr="002D6F75" w:rsidRDefault="00215CC7" w:rsidP="00B766F9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215CC7" w:rsidRPr="002D6F75" w:rsidTr="00B766F9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5CC7" w:rsidRPr="002D6F75" w:rsidRDefault="00215CC7" w:rsidP="00B766F9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  <w:p w:rsidR="00215CC7" w:rsidRPr="002D6F75" w:rsidRDefault="00215CC7" w:rsidP="00B766F9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15CC7" w:rsidRPr="002D6F75" w:rsidRDefault="00215CC7" w:rsidP="00B766F9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215CC7" w:rsidRPr="002D6F75" w:rsidRDefault="009119E9" w:rsidP="00B766F9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</w:t>
            </w:r>
            <w:proofErr w:type="spellStart"/>
            <w:r>
              <w:rPr>
                <w:b/>
                <w:bCs/>
                <w:smallCaps/>
                <w:lang w:val="es-ES"/>
              </w:rPr>
              <w:t>Sebastian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Gottifredi</w:t>
            </w:r>
            <w:bookmarkStart w:id="0" w:name="_GoBack"/>
            <w:bookmarkEnd w:id="0"/>
          </w:p>
        </w:tc>
      </w:tr>
    </w:tbl>
    <w:p w:rsidR="00215CC7" w:rsidRPr="002D6F75" w:rsidRDefault="00215CC7" w:rsidP="00215CC7">
      <w:pPr>
        <w:spacing w:line="260" w:lineRule="exact"/>
        <w:jc w:val="both"/>
        <w:rPr>
          <w:b/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b/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215CC7" w:rsidRPr="002D6F75" w:rsidRDefault="00215CC7" w:rsidP="00215CC7">
      <w:pPr>
        <w:spacing w:line="260" w:lineRule="exact"/>
        <w:jc w:val="both"/>
        <w:rPr>
          <w:b/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4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09  al 15 de junio de 2023</w:t>
      </w:r>
      <w:r w:rsidRPr="002D6F75">
        <w:rPr>
          <w:lang w:val="es-AR"/>
        </w:rPr>
        <w:t xml:space="preserve"> a través de </w:t>
      </w:r>
      <w:r>
        <w:rPr>
          <w:lang w:val="es-AR"/>
        </w:rPr>
        <w:t xml:space="preserve">la casilla de correo electrónico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15CC7" w:rsidRPr="002D6F75" w:rsidRDefault="00215CC7" w:rsidP="00215CC7">
      <w:pPr>
        <w:spacing w:line="260" w:lineRule="exact"/>
        <w:jc w:val="both"/>
        <w:rPr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15CC7" w:rsidRPr="002D6F75" w:rsidRDefault="00215CC7" w:rsidP="00215CC7">
      <w:pPr>
        <w:spacing w:line="260" w:lineRule="exact"/>
        <w:jc w:val="both"/>
        <w:rPr>
          <w:bCs/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bCs/>
          <w:lang w:val="es-ES"/>
        </w:rPr>
      </w:pPr>
    </w:p>
    <w:p w:rsidR="00215CC7" w:rsidRPr="002D6F75" w:rsidRDefault="00215CC7" w:rsidP="00215CC7">
      <w:pPr>
        <w:spacing w:line="260" w:lineRule="exact"/>
        <w:jc w:val="both"/>
        <w:rPr>
          <w:bCs/>
          <w:lang w:val="es-ES"/>
        </w:rPr>
      </w:pPr>
    </w:p>
    <w:p w:rsidR="00215CC7" w:rsidRPr="00F64373" w:rsidRDefault="00215CC7" w:rsidP="00215CC7"/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4AD1" w:rsidRDefault="002A4AD1">
      <w:r>
        <w:separator/>
      </w:r>
    </w:p>
  </w:endnote>
  <w:endnote w:type="continuationSeparator" w:id="0">
    <w:p w:rsidR="002A4AD1" w:rsidRDefault="002A4A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4AD1" w:rsidRDefault="002A4AD1">
      <w:r>
        <w:separator/>
      </w:r>
    </w:p>
  </w:footnote>
  <w:footnote w:type="continuationSeparator" w:id="0">
    <w:p w:rsidR="002A4AD1" w:rsidRDefault="002A4A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15CC7"/>
    <w:rsid w:val="002225C1"/>
    <w:rsid w:val="00230552"/>
    <w:rsid w:val="00232B00"/>
    <w:rsid w:val="00260480"/>
    <w:rsid w:val="002740A6"/>
    <w:rsid w:val="00282B61"/>
    <w:rsid w:val="002A4AD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119E9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45A3D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C2D3A8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215CC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2</Words>
  <Characters>182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6-06T12:26:00Z</dcterms:created>
  <dcterms:modified xsi:type="dcterms:W3CDTF">2023-06-06T13:43:00Z</dcterms:modified>
</cp:coreProperties>
</file>